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FE5F4" w14:textId="33F3A76E" w:rsidR="004C5C75" w:rsidRDefault="004C5C75" w:rsidP="004C5C75">
      <w:pPr>
        <w:spacing w:after="0"/>
        <w:rPr>
          <w:b/>
          <w:bCs/>
          <w:sz w:val="28"/>
          <w:szCs w:val="28"/>
        </w:rPr>
      </w:pPr>
      <w:r w:rsidRPr="004C5C75">
        <w:rPr>
          <w:b/>
          <w:bCs/>
          <w:sz w:val="28"/>
          <w:szCs w:val="28"/>
        </w:rPr>
        <w:t>Longitudinal Mixture IRT Models</w:t>
      </w:r>
    </w:p>
    <w:p w14:paraId="57FA71F6" w14:textId="3DF2C914" w:rsidR="004C5C75" w:rsidRDefault="004C5C75" w:rsidP="004C5C75">
      <w:pPr>
        <w:spacing w:after="0"/>
        <w:rPr>
          <w:b/>
          <w:bCs/>
          <w:sz w:val="28"/>
          <w:szCs w:val="28"/>
        </w:rPr>
      </w:pPr>
    </w:p>
    <w:p w14:paraId="73663B08" w14:textId="38200DCB" w:rsidR="004C5C75" w:rsidRDefault="004C5C75" w:rsidP="004C5C75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</w:rPr>
        <w:t xml:space="preserve">Understanding individuals’ propensity for response shift (RS), a type of longitudinal differential item functioning, can improve the measurement of patient-reported outcomes in diverse populations. This study aims to detect propensity for RS in Physical Functioning domain of the SF36 over time. Specifically, our objectives were to: a) distinguish latent classes of people who experienced RS in physical and mental health versus those who did not, and b) identify demographic and health-related characteristics that predict the latent classes. Using a sample data from a longitudinal assessment of SF36 Physical Functioning items over two measurement occasions, we used longitudinal mixture IRT model to examine the propensity for response shift. </w:t>
      </w:r>
    </w:p>
    <w:p w14:paraId="78B3923F" w14:textId="58040AF3" w:rsidR="004C5C75" w:rsidRDefault="004C5C75" w:rsidP="004C5C75">
      <w:pPr>
        <w:spacing w:after="0"/>
        <w:rPr>
          <w:b/>
          <w:bCs/>
          <w:sz w:val="28"/>
          <w:szCs w:val="28"/>
        </w:rPr>
      </w:pPr>
    </w:p>
    <w:p w14:paraId="322F82FE" w14:textId="63C10B76" w:rsidR="004C5C75" w:rsidRDefault="004C5C75" w:rsidP="004C5C75">
      <w:pPr>
        <w:spacing w:after="0"/>
        <w:rPr>
          <w:b/>
          <w:bCs/>
          <w:sz w:val="28"/>
          <w:szCs w:val="28"/>
        </w:rPr>
      </w:pPr>
    </w:p>
    <w:p w14:paraId="7FE188C0" w14:textId="736AE9AE" w:rsidR="004C5C75" w:rsidRPr="004C5C75" w:rsidRDefault="004C5C75" w:rsidP="004C5C75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### MPLUS Codes ####</w:t>
      </w:r>
    </w:p>
    <w:p w14:paraId="5A74495C" w14:textId="6CAA68FA" w:rsidR="004C5C75" w:rsidRPr="004C5C75" w:rsidRDefault="004C5C75" w:rsidP="004C5C75">
      <w:pPr>
        <w:spacing w:after="0"/>
        <w:rPr>
          <w:b/>
          <w:bCs/>
        </w:rPr>
      </w:pPr>
      <w:r w:rsidRPr="004C5C75">
        <w:rPr>
          <w:b/>
          <w:bCs/>
        </w:rPr>
        <w:t xml:space="preserve">TITLE: 3-Class Longitudinal Mixture IRT model for the SF36 PF </w:t>
      </w:r>
      <w:proofErr w:type="gramStart"/>
      <w:r w:rsidRPr="004C5C75">
        <w:rPr>
          <w:b/>
          <w:bCs/>
        </w:rPr>
        <w:t>items ;</w:t>
      </w:r>
      <w:proofErr w:type="gramEnd"/>
      <w:r w:rsidRPr="004C5C75">
        <w:rPr>
          <w:b/>
          <w:bCs/>
        </w:rPr>
        <w:t xml:space="preserve"> </w:t>
      </w:r>
    </w:p>
    <w:p w14:paraId="404A8B71" w14:textId="546F2B91" w:rsidR="004C5C75" w:rsidRDefault="004C5C75" w:rsidP="004C5C75">
      <w:pPr>
        <w:spacing w:after="0"/>
      </w:pPr>
      <w:r>
        <w:t>y1 – y10 corresponds to the SF36 Physical functioning items at baseline</w:t>
      </w:r>
    </w:p>
    <w:p w14:paraId="2AF31057" w14:textId="1F3C6EED" w:rsidR="004C5C75" w:rsidRDefault="004C5C75" w:rsidP="004C5C75">
      <w:pPr>
        <w:spacing w:after="0"/>
      </w:pPr>
      <w:r>
        <w:t xml:space="preserve">y11-y20 corresponds to data on the SF36 Physical functioning items at follow up occasion. </w:t>
      </w:r>
    </w:p>
    <w:p w14:paraId="2E344ED2" w14:textId="77777777" w:rsidR="004C5C75" w:rsidRDefault="004C5C75" w:rsidP="004C5C75">
      <w:pPr>
        <w:spacing w:after="0"/>
      </w:pPr>
    </w:p>
    <w:p w14:paraId="51DE25C7" w14:textId="5BF107B8" w:rsidR="004C5C75" w:rsidRDefault="004C5C75" w:rsidP="004C5C75">
      <w:pPr>
        <w:spacing w:after="0"/>
      </w:pPr>
      <w:r>
        <w:t>Data:</w:t>
      </w:r>
    </w:p>
    <w:p w14:paraId="525C1E7B" w14:textId="56448F5B" w:rsidR="004C5C75" w:rsidRDefault="004C5C75" w:rsidP="004C5C75">
      <w:pPr>
        <w:spacing w:after="0"/>
      </w:pPr>
      <w:r>
        <w:t>FILE is "CAMOS_sf36_long.csv</w:t>
      </w:r>
      <w:proofErr w:type="gramStart"/>
      <w:r>
        <w:t>";</w:t>
      </w:r>
      <w:proofErr w:type="gramEnd"/>
    </w:p>
    <w:p w14:paraId="330A30B2" w14:textId="77777777" w:rsidR="004C5C75" w:rsidRDefault="004C5C75" w:rsidP="004C5C75">
      <w:pPr>
        <w:spacing w:after="0"/>
      </w:pPr>
    </w:p>
    <w:p w14:paraId="28FAF89A" w14:textId="77777777" w:rsidR="004C5C75" w:rsidRDefault="004C5C75" w:rsidP="004C5C75">
      <w:pPr>
        <w:spacing w:after="0"/>
      </w:pPr>
      <w:r>
        <w:t xml:space="preserve">  Variable:</w:t>
      </w:r>
    </w:p>
    <w:p w14:paraId="3F2000EA" w14:textId="77777777" w:rsidR="004C5C75" w:rsidRDefault="004C5C75" w:rsidP="004C5C75">
      <w:pPr>
        <w:spacing w:after="0"/>
      </w:pPr>
      <w:r>
        <w:t xml:space="preserve">  Names are y1-</w:t>
      </w:r>
      <w:proofErr w:type="gramStart"/>
      <w:r>
        <w:t>y20;</w:t>
      </w:r>
      <w:proofErr w:type="gramEnd"/>
    </w:p>
    <w:p w14:paraId="49CFEA19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istwise</w:t>
      </w:r>
      <w:proofErr w:type="gramEnd"/>
      <w:r>
        <w:t xml:space="preserve"> = on;</w:t>
      </w:r>
    </w:p>
    <w:p w14:paraId="485499CC" w14:textId="77777777" w:rsidR="004C5C75" w:rsidRDefault="004C5C75" w:rsidP="004C5C75">
      <w:pPr>
        <w:spacing w:after="0"/>
      </w:pPr>
      <w:r>
        <w:t xml:space="preserve">  </w:t>
      </w:r>
      <w:proofErr w:type="spellStart"/>
      <w:r>
        <w:t>Usevariables</w:t>
      </w:r>
      <w:proofErr w:type="spellEnd"/>
      <w:r>
        <w:t xml:space="preserve"> y1-</w:t>
      </w:r>
      <w:proofErr w:type="gramStart"/>
      <w:r>
        <w:t>y20;</w:t>
      </w:r>
      <w:proofErr w:type="gramEnd"/>
    </w:p>
    <w:p w14:paraId="709D0358" w14:textId="77777777" w:rsidR="004C5C75" w:rsidRDefault="004C5C75" w:rsidP="004C5C75">
      <w:pPr>
        <w:spacing w:after="0"/>
      </w:pPr>
    </w:p>
    <w:p w14:paraId="529637CF" w14:textId="77777777" w:rsidR="004C5C75" w:rsidRDefault="004C5C75" w:rsidP="004C5C75">
      <w:pPr>
        <w:spacing w:after="0"/>
      </w:pPr>
      <w:r>
        <w:t>CATEGORICAL y1-y</w:t>
      </w:r>
      <w:proofErr w:type="gramStart"/>
      <w:r>
        <w:t>20 ;</w:t>
      </w:r>
      <w:proofErr w:type="gramEnd"/>
    </w:p>
    <w:p w14:paraId="67E7EF51" w14:textId="77777777" w:rsidR="004C5C75" w:rsidRDefault="004C5C75" w:rsidP="004C5C75">
      <w:pPr>
        <w:spacing w:after="0"/>
      </w:pPr>
      <w:proofErr w:type="gramStart"/>
      <w:r>
        <w:t>!Change</w:t>
      </w:r>
      <w:proofErr w:type="gramEnd"/>
      <w:r>
        <w:t xml:space="preserve"> </w:t>
      </w:r>
      <w:proofErr w:type="spellStart"/>
      <w:r>
        <w:t>nuber</w:t>
      </w:r>
      <w:proofErr w:type="spellEnd"/>
      <w:r>
        <w:t xml:space="preserve"> of latent classes to 3. Add another section of latent classes</w:t>
      </w:r>
    </w:p>
    <w:p w14:paraId="47D4DE93" w14:textId="77777777" w:rsidR="004C5C75" w:rsidRDefault="004C5C75" w:rsidP="004C5C75">
      <w:pPr>
        <w:spacing w:after="0"/>
      </w:pPr>
      <w:r>
        <w:t xml:space="preserve">CLASSES = </w:t>
      </w:r>
      <w:proofErr w:type="gramStart"/>
      <w:r>
        <w:t>c(</w:t>
      </w:r>
      <w:proofErr w:type="gramEnd"/>
      <w:r>
        <w:t xml:space="preserve">3);    </w:t>
      </w:r>
    </w:p>
    <w:p w14:paraId="4C6B99AC" w14:textId="77777777" w:rsidR="004C5C75" w:rsidRDefault="004C5C75" w:rsidP="004C5C75">
      <w:pPr>
        <w:spacing w:after="0"/>
      </w:pPr>
    </w:p>
    <w:p w14:paraId="56F34761" w14:textId="77777777" w:rsidR="004C5C75" w:rsidRDefault="004C5C75" w:rsidP="004C5C75">
      <w:pPr>
        <w:spacing w:after="0"/>
      </w:pPr>
      <w:r>
        <w:t xml:space="preserve"> ANALYSIS: type = </w:t>
      </w:r>
      <w:proofErr w:type="gramStart"/>
      <w:r>
        <w:t>mixture;</w:t>
      </w:r>
      <w:proofErr w:type="gramEnd"/>
      <w:r>
        <w:t xml:space="preserve"> </w:t>
      </w:r>
    </w:p>
    <w:p w14:paraId="4E0643A8" w14:textId="77777777" w:rsidR="004C5C75" w:rsidRDefault="004C5C75" w:rsidP="004C5C75">
      <w:pPr>
        <w:spacing w:after="0"/>
      </w:pPr>
      <w:r>
        <w:t xml:space="preserve">            ALGORITHM = </w:t>
      </w:r>
      <w:proofErr w:type="gramStart"/>
      <w:r>
        <w:t>INTEGRATION;</w:t>
      </w:r>
      <w:proofErr w:type="gramEnd"/>
    </w:p>
    <w:p w14:paraId="615E61B1" w14:textId="77777777" w:rsidR="004C5C75" w:rsidRDefault="004C5C75" w:rsidP="004C5C75">
      <w:pPr>
        <w:spacing w:after="0"/>
      </w:pPr>
      <w:r>
        <w:t xml:space="preserve">            STARTS = 250 </w:t>
      </w:r>
      <w:proofErr w:type="gramStart"/>
      <w:r>
        <w:t>20;</w:t>
      </w:r>
      <w:proofErr w:type="gramEnd"/>
    </w:p>
    <w:p w14:paraId="7CD69F16" w14:textId="77777777" w:rsidR="004C5C75" w:rsidRDefault="004C5C75" w:rsidP="004C5C75">
      <w:pPr>
        <w:spacing w:after="0"/>
      </w:pPr>
      <w:r>
        <w:t xml:space="preserve">            STITERATIONS = </w:t>
      </w:r>
      <w:proofErr w:type="gramStart"/>
      <w:r>
        <w:t>500;</w:t>
      </w:r>
      <w:proofErr w:type="gramEnd"/>
    </w:p>
    <w:p w14:paraId="50A1FC63" w14:textId="77777777" w:rsidR="004C5C75" w:rsidRDefault="004C5C75" w:rsidP="004C5C75">
      <w:pPr>
        <w:spacing w:after="0"/>
      </w:pPr>
      <w:r>
        <w:tab/>
        <w:t xml:space="preserve">    </w:t>
      </w:r>
      <w:proofErr w:type="gramStart"/>
      <w:r>
        <w:t>!PROCESSORS</w:t>
      </w:r>
      <w:proofErr w:type="gramEnd"/>
      <w:r>
        <w:t xml:space="preserve"> = 12;</w:t>
      </w:r>
    </w:p>
    <w:p w14:paraId="715C434B" w14:textId="77777777" w:rsidR="004C5C75" w:rsidRDefault="004C5C75" w:rsidP="004C5C75">
      <w:pPr>
        <w:spacing w:after="0"/>
      </w:pPr>
      <w:r>
        <w:t xml:space="preserve">  MODEL:</w:t>
      </w:r>
    </w:p>
    <w:p w14:paraId="7B8E9292" w14:textId="77777777" w:rsidR="004C5C75" w:rsidRDefault="004C5C75" w:rsidP="004C5C75">
      <w:pPr>
        <w:spacing w:after="0"/>
      </w:pPr>
      <w:r>
        <w:t xml:space="preserve">  %OVERALL%</w:t>
      </w:r>
    </w:p>
    <w:p w14:paraId="2799F4D6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specify</w:t>
      </w:r>
      <w:proofErr w:type="gramEnd"/>
      <w:r>
        <w:t xml:space="preserve"> the proportion class1 proportion as 1/(1+exp(-L))</w:t>
      </w:r>
    </w:p>
    <w:p w14:paraId="58526AB7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-</w:t>
      </w:r>
      <w:proofErr w:type="gramEnd"/>
      <w:r>
        <w:t>here L = 0; proportion in C#1 is 50%</w:t>
      </w:r>
    </w:p>
    <w:p w14:paraId="6CD4D86D" w14:textId="77777777" w:rsidR="004C5C75" w:rsidRDefault="004C5C75" w:rsidP="004C5C75">
      <w:pPr>
        <w:spacing w:after="0"/>
      </w:pPr>
      <w:r>
        <w:t>!  %C#1</w:t>
      </w:r>
      <w:proofErr w:type="gramStart"/>
      <w:r>
        <w:t>%;</w:t>
      </w:r>
      <w:proofErr w:type="gramEnd"/>
    </w:p>
    <w:p w14:paraId="3C7FC7A8" w14:textId="77777777" w:rsidR="004C5C75" w:rsidRDefault="004C5C75" w:rsidP="004C5C75">
      <w:pPr>
        <w:spacing w:after="0"/>
      </w:pPr>
      <w:r>
        <w:t>!  [c#1@0</w:t>
      </w:r>
      <w:proofErr w:type="gramStart"/>
      <w:r>
        <w:t>];</w:t>
      </w:r>
      <w:proofErr w:type="gramEnd"/>
    </w:p>
    <w:p w14:paraId="0D1B4DD4" w14:textId="77777777" w:rsidR="004C5C75" w:rsidRDefault="004C5C75" w:rsidP="004C5C75">
      <w:pPr>
        <w:spacing w:after="0"/>
      </w:pPr>
      <w:r>
        <w:t xml:space="preserve">  </w:t>
      </w:r>
    </w:p>
    <w:p w14:paraId="6B8570AA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1</w:t>
      </w:r>
    </w:p>
    <w:p w14:paraId="794021DD" w14:textId="77777777" w:rsidR="004C5C75" w:rsidRDefault="004C5C75" w:rsidP="004C5C75">
      <w:pPr>
        <w:spacing w:after="0"/>
      </w:pPr>
      <w:r>
        <w:lastRenderedPageBreak/>
        <w:t>f1 by y1* y2-</w:t>
      </w:r>
      <w:proofErr w:type="gramStart"/>
      <w:r>
        <w:t>y10;</w:t>
      </w:r>
      <w:proofErr w:type="gramEnd"/>
    </w:p>
    <w:p w14:paraId="2C602215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2</w:t>
      </w:r>
    </w:p>
    <w:p w14:paraId="7F0850C6" w14:textId="77777777" w:rsidR="004C5C75" w:rsidRDefault="004C5C75" w:rsidP="004C5C75">
      <w:pPr>
        <w:spacing w:after="0"/>
      </w:pPr>
      <w:r>
        <w:t>f2 by y11* y12-</w:t>
      </w:r>
      <w:proofErr w:type="gramStart"/>
      <w:r>
        <w:t>y20;</w:t>
      </w:r>
      <w:proofErr w:type="gramEnd"/>
    </w:p>
    <w:p w14:paraId="7D0FB144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1</w:t>
      </w:r>
      <w:r>
        <w:tab/>
      </w:r>
    </w:p>
    <w:p w14:paraId="5E1068ED" w14:textId="77777777" w:rsidR="004C5C75" w:rsidRDefault="004C5C75" w:rsidP="004C5C75">
      <w:pPr>
        <w:spacing w:after="0"/>
      </w:pPr>
      <w:r>
        <w:t xml:space="preserve">  f1*</w:t>
      </w:r>
      <w:proofErr w:type="gramStart"/>
      <w:r>
        <w:t>1;</w:t>
      </w:r>
      <w:proofErr w:type="gramEnd"/>
    </w:p>
    <w:p w14:paraId="3696233D" w14:textId="77777777" w:rsidR="004C5C75" w:rsidRDefault="004C5C75" w:rsidP="004C5C75">
      <w:pPr>
        <w:spacing w:after="0"/>
      </w:pPr>
      <w:r>
        <w:t xml:space="preserve">  [f1*0</w:t>
      </w:r>
      <w:proofErr w:type="gramStart"/>
      <w:r>
        <w:t>];</w:t>
      </w:r>
      <w:proofErr w:type="gramEnd"/>
    </w:p>
    <w:p w14:paraId="38D2BE84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07E3A240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42D431FD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618E8E5A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34F7EB90" w14:textId="77777777" w:rsidR="004C5C75" w:rsidRDefault="004C5C75" w:rsidP="004C5C75">
      <w:pPr>
        <w:spacing w:after="0"/>
      </w:pPr>
    </w:p>
    <w:p w14:paraId="2614B720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03C208DE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45DACFA4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765C99BF" w14:textId="77777777" w:rsidR="004C5C75" w:rsidRDefault="004C5C75" w:rsidP="004C5C75">
      <w:pPr>
        <w:spacing w:after="0"/>
      </w:pPr>
    </w:p>
    <w:p w14:paraId="5983260D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2</w:t>
      </w:r>
      <w:r>
        <w:tab/>
      </w:r>
    </w:p>
    <w:p w14:paraId="1757AFB2" w14:textId="77777777" w:rsidR="004C5C75" w:rsidRDefault="004C5C75" w:rsidP="004C5C75">
      <w:pPr>
        <w:spacing w:after="0"/>
      </w:pPr>
      <w:r>
        <w:t xml:space="preserve">  f2*</w:t>
      </w:r>
      <w:proofErr w:type="gramStart"/>
      <w:r>
        <w:t>1;</w:t>
      </w:r>
      <w:proofErr w:type="gramEnd"/>
    </w:p>
    <w:p w14:paraId="19FBF384" w14:textId="77777777" w:rsidR="004C5C75" w:rsidRDefault="004C5C75" w:rsidP="004C5C75">
      <w:pPr>
        <w:spacing w:after="0"/>
      </w:pPr>
      <w:r>
        <w:t xml:space="preserve">  [f2*0</w:t>
      </w:r>
      <w:proofErr w:type="gramStart"/>
      <w:r>
        <w:t>];</w:t>
      </w:r>
      <w:proofErr w:type="gramEnd"/>
    </w:p>
    <w:p w14:paraId="71B9DD1A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02641999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5536AC77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2D833FAE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1F2EB6A7" w14:textId="77777777" w:rsidR="004C5C75" w:rsidRDefault="004C5C75" w:rsidP="004C5C75">
      <w:pPr>
        <w:spacing w:after="0"/>
      </w:pPr>
    </w:p>
    <w:p w14:paraId="5E21E03C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54A44725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3D4A3F1E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64643238" w14:textId="77777777" w:rsidR="004C5C75" w:rsidRDefault="004C5C75" w:rsidP="004C5C75">
      <w:pPr>
        <w:spacing w:after="0"/>
      </w:pPr>
      <w:proofErr w:type="gramStart"/>
      <w:r>
        <w:t>!Correlation</w:t>
      </w:r>
      <w:proofErr w:type="gramEnd"/>
      <w:r>
        <w:t xml:space="preserve"> among factor loadings at both time points</w:t>
      </w:r>
    </w:p>
    <w:p w14:paraId="72E783C1" w14:textId="77777777" w:rsidR="004C5C75" w:rsidRDefault="004C5C75" w:rsidP="004C5C75">
      <w:pPr>
        <w:spacing w:after="0"/>
      </w:pPr>
      <w:r>
        <w:t xml:space="preserve">f1 with </w:t>
      </w:r>
      <w:proofErr w:type="gramStart"/>
      <w:r>
        <w:t>f2;</w:t>
      </w:r>
      <w:proofErr w:type="gramEnd"/>
    </w:p>
    <w:p w14:paraId="36B67528" w14:textId="77777777" w:rsidR="004C5C75" w:rsidRDefault="004C5C75" w:rsidP="004C5C75">
      <w:pPr>
        <w:spacing w:after="0"/>
      </w:pPr>
    </w:p>
    <w:p w14:paraId="10B944B1" w14:textId="77777777" w:rsidR="004C5C75" w:rsidRDefault="004C5C75" w:rsidP="004C5C75">
      <w:pPr>
        <w:spacing w:after="0"/>
      </w:pPr>
      <w:r>
        <w:t xml:space="preserve">  </w:t>
      </w:r>
    </w:p>
    <w:p w14:paraId="2E8D06E1" w14:textId="77777777" w:rsidR="004C5C75" w:rsidRDefault="004C5C75" w:rsidP="004C5C75">
      <w:pPr>
        <w:spacing w:after="0"/>
      </w:pPr>
      <w:proofErr w:type="gramStart"/>
      <w:r>
        <w:t>!Latent</w:t>
      </w:r>
      <w:proofErr w:type="gramEnd"/>
      <w:r>
        <w:t xml:space="preserve"> Class #1</w:t>
      </w:r>
    </w:p>
    <w:p w14:paraId="734DB1A3" w14:textId="77777777" w:rsidR="004C5C75" w:rsidRDefault="004C5C75" w:rsidP="004C5C75">
      <w:pPr>
        <w:spacing w:after="0"/>
      </w:pPr>
      <w:r>
        <w:t xml:space="preserve">  %C#1%</w:t>
      </w:r>
    </w:p>
    <w:p w14:paraId="06A4BA7F" w14:textId="77777777" w:rsidR="004C5C75" w:rsidRDefault="004C5C75" w:rsidP="004C5C75">
      <w:pPr>
        <w:spacing w:after="0"/>
      </w:pPr>
      <w:r>
        <w:t xml:space="preserve"> </w:t>
      </w:r>
    </w:p>
    <w:p w14:paraId="78934C69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1</w:t>
      </w:r>
    </w:p>
    <w:p w14:paraId="45E753C7" w14:textId="77777777" w:rsidR="004C5C75" w:rsidRDefault="004C5C75" w:rsidP="004C5C75">
      <w:pPr>
        <w:spacing w:after="0"/>
      </w:pPr>
      <w:r>
        <w:t>f1 by y1* y2-</w:t>
      </w:r>
      <w:proofErr w:type="gramStart"/>
      <w:r>
        <w:t>y10;</w:t>
      </w:r>
      <w:proofErr w:type="gramEnd"/>
    </w:p>
    <w:p w14:paraId="5685C80B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2</w:t>
      </w:r>
    </w:p>
    <w:p w14:paraId="65582429" w14:textId="77777777" w:rsidR="004C5C75" w:rsidRDefault="004C5C75" w:rsidP="004C5C75">
      <w:pPr>
        <w:spacing w:after="0"/>
      </w:pPr>
      <w:r>
        <w:t>f2 by y11* y12-</w:t>
      </w:r>
      <w:proofErr w:type="gramStart"/>
      <w:r>
        <w:t>y20;</w:t>
      </w:r>
      <w:proofErr w:type="gramEnd"/>
    </w:p>
    <w:p w14:paraId="017034C1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1</w:t>
      </w:r>
      <w:r>
        <w:tab/>
      </w:r>
    </w:p>
    <w:p w14:paraId="48A48D41" w14:textId="77777777" w:rsidR="004C5C75" w:rsidRDefault="004C5C75" w:rsidP="004C5C75">
      <w:pPr>
        <w:spacing w:after="0"/>
      </w:pPr>
      <w:r>
        <w:t xml:space="preserve">  f1@</w:t>
      </w:r>
      <w:proofErr w:type="gramStart"/>
      <w:r>
        <w:t>1;</w:t>
      </w:r>
      <w:proofErr w:type="gramEnd"/>
    </w:p>
    <w:p w14:paraId="6BCBD8D8" w14:textId="77777777" w:rsidR="004C5C75" w:rsidRDefault="004C5C75" w:rsidP="004C5C75">
      <w:pPr>
        <w:spacing w:after="0"/>
      </w:pPr>
      <w:r>
        <w:t xml:space="preserve">  [f1@0</w:t>
      </w:r>
      <w:proofErr w:type="gramStart"/>
      <w:r>
        <w:t>];</w:t>
      </w:r>
      <w:proofErr w:type="gramEnd"/>
    </w:p>
    <w:p w14:paraId="064AC0CC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7CD2FBFE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451A2DB8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1858BBCC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1F292D52" w14:textId="77777777" w:rsidR="004C5C75" w:rsidRDefault="004C5C75" w:rsidP="004C5C75">
      <w:pPr>
        <w:spacing w:after="0"/>
      </w:pPr>
    </w:p>
    <w:p w14:paraId="09BC5CB6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1A3D7541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42C80EDD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0FEEFC5F" w14:textId="77777777" w:rsidR="004C5C75" w:rsidRDefault="004C5C75" w:rsidP="004C5C75">
      <w:pPr>
        <w:spacing w:after="0"/>
      </w:pPr>
    </w:p>
    <w:p w14:paraId="5E5471F2" w14:textId="77777777" w:rsidR="004C5C75" w:rsidRDefault="004C5C75" w:rsidP="004C5C75">
      <w:pPr>
        <w:spacing w:after="0"/>
      </w:pPr>
    </w:p>
    <w:p w14:paraId="68A43BE9" w14:textId="77777777" w:rsidR="004C5C75" w:rsidRDefault="004C5C75" w:rsidP="004C5C75">
      <w:pPr>
        <w:spacing w:after="0"/>
      </w:pPr>
    </w:p>
    <w:p w14:paraId="7F9B422A" w14:textId="77777777" w:rsidR="004C5C75" w:rsidRDefault="004C5C75" w:rsidP="004C5C75">
      <w:pPr>
        <w:spacing w:after="0"/>
      </w:pPr>
    </w:p>
    <w:p w14:paraId="02465460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2</w:t>
      </w:r>
      <w:r>
        <w:tab/>
      </w:r>
    </w:p>
    <w:p w14:paraId="5F1F97F4" w14:textId="77777777" w:rsidR="004C5C75" w:rsidRDefault="004C5C75" w:rsidP="004C5C75">
      <w:pPr>
        <w:spacing w:after="0"/>
      </w:pPr>
      <w:r>
        <w:t xml:space="preserve">  f2@</w:t>
      </w:r>
      <w:proofErr w:type="gramStart"/>
      <w:r>
        <w:t>1;</w:t>
      </w:r>
      <w:proofErr w:type="gramEnd"/>
    </w:p>
    <w:p w14:paraId="5A154482" w14:textId="77777777" w:rsidR="004C5C75" w:rsidRDefault="004C5C75" w:rsidP="004C5C75">
      <w:pPr>
        <w:spacing w:after="0"/>
      </w:pPr>
      <w:r>
        <w:t xml:space="preserve">  [f2@0</w:t>
      </w:r>
      <w:proofErr w:type="gramStart"/>
      <w:r>
        <w:t>];</w:t>
      </w:r>
      <w:proofErr w:type="gramEnd"/>
    </w:p>
    <w:p w14:paraId="7CF20A09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6C78012A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52D198E0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4DE2A383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0AA7C623" w14:textId="77777777" w:rsidR="004C5C75" w:rsidRDefault="004C5C75" w:rsidP="004C5C75">
      <w:pPr>
        <w:spacing w:after="0"/>
      </w:pPr>
    </w:p>
    <w:p w14:paraId="6168F59E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12A3A47D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2AEA0D14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70047E8C" w14:textId="77777777" w:rsidR="004C5C75" w:rsidRDefault="004C5C75" w:rsidP="004C5C75">
      <w:pPr>
        <w:spacing w:after="0"/>
      </w:pPr>
    </w:p>
    <w:p w14:paraId="7777A93B" w14:textId="77777777" w:rsidR="004C5C75" w:rsidRDefault="004C5C75" w:rsidP="004C5C75">
      <w:pPr>
        <w:spacing w:after="0"/>
      </w:pPr>
    </w:p>
    <w:p w14:paraId="44A43DAF" w14:textId="77777777" w:rsidR="004C5C75" w:rsidRDefault="004C5C75" w:rsidP="004C5C75">
      <w:pPr>
        <w:spacing w:after="0"/>
      </w:pPr>
      <w:proofErr w:type="gramStart"/>
      <w:r>
        <w:t>!Correlation</w:t>
      </w:r>
      <w:proofErr w:type="gramEnd"/>
      <w:r>
        <w:t xml:space="preserve"> among factor loadings at both time points</w:t>
      </w:r>
    </w:p>
    <w:p w14:paraId="6BDF4926" w14:textId="77777777" w:rsidR="004C5C75" w:rsidRDefault="004C5C75" w:rsidP="004C5C75">
      <w:pPr>
        <w:spacing w:after="0"/>
      </w:pPr>
      <w:r>
        <w:t xml:space="preserve">f1 with </w:t>
      </w:r>
      <w:proofErr w:type="gramStart"/>
      <w:r>
        <w:t>f2;</w:t>
      </w:r>
      <w:proofErr w:type="gramEnd"/>
    </w:p>
    <w:p w14:paraId="70062A31" w14:textId="77777777" w:rsidR="004C5C75" w:rsidRDefault="004C5C75" w:rsidP="004C5C75">
      <w:pPr>
        <w:spacing w:after="0"/>
      </w:pPr>
    </w:p>
    <w:p w14:paraId="378D8F84" w14:textId="77777777" w:rsidR="004C5C75" w:rsidRDefault="004C5C75" w:rsidP="004C5C75">
      <w:pPr>
        <w:spacing w:after="0"/>
      </w:pPr>
      <w:r>
        <w:t xml:space="preserve"> </w:t>
      </w:r>
    </w:p>
    <w:p w14:paraId="4CC77C37" w14:textId="77777777" w:rsidR="004C5C75" w:rsidRDefault="004C5C75" w:rsidP="004C5C75">
      <w:pPr>
        <w:spacing w:after="0"/>
      </w:pPr>
      <w:r>
        <w:t xml:space="preserve">  </w:t>
      </w:r>
    </w:p>
    <w:p w14:paraId="1BF52BD7" w14:textId="77777777" w:rsidR="004C5C75" w:rsidRDefault="004C5C75" w:rsidP="004C5C75">
      <w:pPr>
        <w:spacing w:after="0"/>
      </w:pPr>
      <w:proofErr w:type="gramStart"/>
      <w:r>
        <w:t>!Latent</w:t>
      </w:r>
      <w:proofErr w:type="gramEnd"/>
      <w:r>
        <w:t xml:space="preserve"> Class #2</w:t>
      </w:r>
    </w:p>
    <w:p w14:paraId="279F9320" w14:textId="77777777" w:rsidR="004C5C75" w:rsidRDefault="004C5C75" w:rsidP="004C5C75">
      <w:pPr>
        <w:spacing w:after="0"/>
      </w:pPr>
      <w:r>
        <w:t xml:space="preserve">  %C#2%</w:t>
      </w:r>
    </w:p>
    <w:p w14:paraId="2FDBF90F" w14:textId="77777777" w:rsidR="004C5C75" w:rsidRDefault="004C5C75" w:rsidP="004C5C75">
      <w:pPr>
        <w:spacing w:after="0"/>
      </w:pPr>
      <w:r>
        <w:t xml:space="preserve">  </w:t>
      </w:r>
    </w:p>
    <w:p w14:paraId="24EE8466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1</w:t>
      </w:r>
    </w:p>
    <w:p w14:paraId="6D5A0FA0" w14:textId="77777777" w:rsidR="004C5C75" w:rsidRDefault="004C5C75" w:rsidP="004C5C75">
      <w:pPr>
        <w:spacing w:after="0"/>
      </w:pPr>
      <w:r>
        <w:t>f1 by y1* y2-</w:t>
      </w:r>
      <w:proofErr w:type="gramStart"/>
      <w:r>
        <w:t>y10;</w:t>
      </w:r>
      <w:proofErr w:type="gramEnd"/>
    </w:p>
    <w:p w14:paraId="33164D69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2</w:t>
      </w:r>
    </w:p>
    <w:p w14:paraId="79A4785A" w14:textId="77777777" w:rsidR="004C5C75" w:rsidRDefault="004C5C75" w:rsidP="004C5C75">
      <w:pPr>
        <w:spacing w:after="0"/>
      </w:pPr>
      <w:r>
        <w:t>f2 by y11* y12-</w:t>
      </w:r>
      <w:proofErr w:type="gramStart"/>
      <w:r>
        <w:t>y20;</w:t>
      </w:r>
      <w:proofErr w:type="gramEnd"/>
    </w:p>
    <w:p w14:paraId="35AA1247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1</w:t>
      </w:r>
      <w:r>
        <w:tab/>
      </w:r>
    </w:p>
    <w:p w14:paraId="588BF1C0" w14:textId="77777777" w:rsidR="004C5C75" w:rsidRDefault="004C5C75" w:rsidP="004C5C75">
      <w:pPr>
        <w:spacing w:after="0"/>
      </w:pPr>
      <w:r>
        <w:t xml:space="preserve">  f1@</w:t>
      </w:r>
      <w:proofErr w:type="gramStart"/>
      <w:r>
        <w:t>1;</w:t>
      </w:r>
      <w:proofErr w:type="gramEnd"/>
    </w:p>
    <w:p w14:paraId="0BC6494A" w14:textId="77777777" w:rsidR="004C5C75" w:rsidRDefault="004C5C75" w:rsidP="004C5C75">
      <w:pPr>
        <w:spacing w:after="0"/>
      </w:pPr>
      <w:r>
        <w:t xml:space="preserve">  [f1@0</w:t>
      </w:r>
      <w:proofErr w:type="gramStart"/>
      <w:r>
        <w:t>];</w:t>
      </w:r>
      <w:proofErr w:type="gramEnd"/>
    </w:p>
    <w:p w14:paraId="50F65CFF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165A768F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27831036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6A11AD4C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433239F7" w14:textId="77777777" w:rsidR="004C5C75" w:rsidRDefault="004C5C75" w:rsidP="004C5C75">
      <w:pPr>
        <w:spacing w:after="0"/>
      </w:pPr>
    </w:p>
    <w:p w14:paraId="78E68E25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3FE82457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47C70408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38F28C5C" w14:textId="77777777" w:rsidR="004C5C75" w:rsidRDefault="004C5C75" w:rsidP="004C5C75">
      <w:pPr>
        <w:spacing w:after="0"/>
      </w:pPr>
    </w:p>
    <w:p w14:paraId="4BFF7D03" w14:textId="77777777" w:rsidR="004C5C75" w:rsidRDefault="004C5C75" w:rsidP="004C5C75">
      <w:pPr>
        <w:spacing w:after="0"/>
      </w:pPr>
    </w:p>
    <w:p w14:paraId="236BC2E5" w14:textId="77777777" w:rsidR="004C5C75" w:rsidRDefault="004C5C75" w:rsidP="004C5C75">
      <w:pPr>
        <w:spacing w:after="0"/>
      </w:pPr>
    </w:p>
    <w:p w14:paraId="782086C2" w14:textId="77777777" w:rsidR="004C5C75" w:rsidRDefault="004C5C75" w:rsidP="004C5C75">
      <w:pPr>
        <w:spacing w:after="0"/>
      </w:pPr>
    </w:p>
    <w:p w14:paraId="12DEA9D4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2</w:t>
      </w:r>
      <w:r>
        <w:tab/>
      </w:r>
    </w:p>
    <w:p w14:paraId="0325EC7B" w14:textId="77777777" w:rsidR="004C5C75" w:rsidRDefault="004C5C75" w:rsidP="004C5C75">
      <w:pPr>
        <w:spacing w:after="0"/>
      </w:pPr>
      <w:r>
        <w:t xml:space="preserve">  f2@</w:t>
      </w:r>
      <w:proofErr w:type="gramStart"/>
      <w:r>
        <w:t>1;</w:t>
      </w:r>
      <w:proofErr w:type="gramEnd"/>
    </w:p>
    <w:p w14:paraId="60EDE294" w14:textId="77777777" w:rsidR="004C5C75" w:rsidRDefault="004C5C75" w:rsidP="004C5C75">
      <w:pPr>
        <w:spacing w:after="0"/>
      </w:pPr>
      <w:r>
        <w:t xml:space="preserve">  [f2@0</w:t>
      </w:r>
      <w:proofErr w:type="gramStart"/>
      <w:r>
        <w:t>];</w:t>
      </w:r>
      <w:proofErr w:type="gramEnd"/>
    </w:p>
    <w:p w14:paraId="211A34F1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056DBE9F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5E368EA9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6E0BCC5F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55AC56B1" w14:textId="77777777" w:rsidR="004C5C75" w:rsidRDefault="004C5C75" w:rsidP="004C5C75">
      <w:pPr>
        <w:spacing w:after="0"/>
      </w:pPr>
    </w:p>
    <w:p w14:paraId="4F8699A5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79C12482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01A279B4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5123A636" w14:textId="77777777" w:rsidR="004C5C75" w:rsidRDefault="004C5C75" w:rsidP="004C5C75">
      <w:pPr>
        <w:spacing w:after="0"/>
      </w:pPr>
      <w:proofErr w:type="gramStart"/>
      <w:r>
        <w:t>!Correlation</w:t>
      </w:r>
      <w:proofErr w:type="gramEnd"/>
      <w:r>
        <w:t xml:space="preserve"> among factor loadings at both time points</w:t>
      </w:r>
    </w:p>
    <w:p w14:paraId="5FAC4BD2" w14:textId="77777777" w:rsidR="004C5C75" w:rsidRDefault="004C5C75" w:rsidP="004C5C75">
      <w:pPr>
        <w:spacing w:after="0"/>
      </w:pPr>
      <w:r>
        <w:t xml:space="preserve">f1 with </w:t>
      </w:r>
      <w:proofErr w:type="gramStart"/>
      <w:r>
        <w:t>f2;</w:t>
      </w:r>
      <w:proofErr w:type="gramEnd"/>
    </w:p>
    <w:p w14:paraId="6FE5934C" w14:textId="77777777" w:rsidR="004C5C75" w:rsidRDefault="004C5C75" w:rsidP="004C5C75">
      <w:pPr>
        <w:spacing w:after="0"/>
      </w:pPr>
    </w:p>
    <w:p w14:paraId="5550CCE9" w14:textId="77777777" w:rsidR="004C5C75" w:rsidRDefault="004C5C75" w:rsidP="004C5C75">
      <w:pPr>
        <w:spacing w:after="0"/>
      </w:pPr>
      <w:r>
        <w:t xml:space="preserve">  </w:t>
      </w:r>
    </w:p>
    <w:p w14:paraId="17D1DBB1" w14:textId="77777777" w:rsidR="004C5C75" w:rsidRDefault="004C5C75" w:rsidP="004C5C75">
      <w:pPr>
        <w:spacing w:after="0"/>
      </w:pPr>
      <w:proofErr w:type="gramStart"/>
      <w:r>
        <w:t>!Latent</w:t>
      </w:r>
      <w:proofErr w:type="gramEnd"/>
      <w:r>
        <w:t xml:space="preserve"> Class #3</w:t>
      </w:r>
    </w:p>
    <w:p w14:paraId="68E5CEFE" w14:textId="77777777" w:rsidR="004C5C75" w:rsidRDefault="004C5C75" w:rsidP="004C5C75">
      <w:pPr>
        <w:spacing w:after="0"/>
      </w:pPr>
      <w:r>
        <w:t xml:space="preserve">  %C#3%</w:t>
      </w:r>
    </w:p>
    <w:p w14:paraId="5342E13B" w14:textId="77777777" w:rsidR="004C5C75" w:rsidRDefault="004C5C75" w:rsidP="004C5C75">
      <w:pPr>
        <w:spacing w:after="0"/>
      </w:pPr>
      <w:r>
        <w:t xml:space="preserve">  </w:t>
      </w:r>
    </w:p>
    <w:p w14:paraId="47C7710B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1</w:t>
      </w:r>
    </w:p>
    <w:p w14:paraId="4948A051" w14:textId="77777777" w:rsidR="004C5C75" w:rsidRDefault="004C5C75" w:rsidP="004C5C75">
      <w:pPr>
        <w:spacing w:after="0"/>
      </w:pPr>
      <w:r>
        <w:t>f1 by y1* y2-</w:t>
      </w:r>
      <w:proofErr w:type="gramStart"/>
      <w:r>
        <w:t>y10;</w:t>
      </w:r>
      <w:proofErr w:type="gramEnd"/>
    </w:p>
    <w:p w14:paraId="023B1DCB" w14:textId="77777777" w:rsidR="004C5C75" w:rsidRDefault="004C5C75" w:rsidP="004C5C75">
      <w:pPr>
        <w:spacing w:after="0"/>
      </w:pPr>
      <w:proofErr w:type="gramStart"/>
      <w:r>
        <w:t>!Factor</w:t>
      </w:r>
      <w:proofErr w:type="gramEnd"/>
      <w:r>
        <w:t xml:space="preserve"> Loadings at Time 2</w:t>
      </w:r>
    </w:p>
    <w:p w14:paraId="30F2AA79" w14:textId="77777777" w:rsidR="004C5C75" w:rsidRDefault="004C5C75" w:rsidP="004C5C75">
      <w:pPr>
        <w:spacing w:after="0"/>
      </w:pPr>
      <w:r>
        <w:t>f2 by y11* y12-</w:t>
      </w:r>
      <w:proofErr w:type="gramStart"/>
      <w:r>
        <w:t>y20;</w:t>
      </w:r>
      <w:proofErr w:type="gramEnd"/>
    </w:p>
    <w:p w14:paraId="6882A080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1</w:t>
      </w:r>
      <w:r>
        <w:tab/>
      </w:r>
    </w:p>
    <w:p w14:paraId="76543659" w14:textId="77777777" w:rsidR="004C5C75" w:rsidRDefault="004C5C75" w:rsidP="004C5C75">
      <w:pPr>
        <w:spacing w:after="0"/>
      </w:pPr>
      <w:r>
        <w:t xml:space="preserve">  f1@</w:t>
      </w:r>
      <w:proofErr w:type="gramStart"/>
      <w:r>
        <w:t>1;</w:t>
      </w:r>
      <w:proofErr w:type="gramEnd"/>
    </w:p>
    <w:p w14:paraId="17B5EB19" w14:textId="77777777" w:rsidR="004C5C75" w:rsidRDefault="004C5C75" w:rsidP="004C5C75">
      <w:pPr>
        <w:spacing w:after="0"/>
      </w:pPr>
      <w:r>
        <w:t xml:space="preserve">  [f1@0</w:t>
      </w:r>
      <w:proofErr w:type="gramStart"/>
      <w:r>
        <w:t>];</w:t>
      </w:r>
      <w:proofErr w:type="gramEnd"/>
    </w:p>
    <w:p w14:paraId="3908CDD0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21CC7317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3B67FA9E" w14:textId="77777777" w:rsidR="004C5C75" w:rsidRDefault="004C5C75" w:rsidP="004C5C75">
      <w:pPr>
        <w:spacing w:after="0"/>
      </w:pPr>
      <w:r>
        <w:t xml:space="preserve">  [y6$1 - y8$1</w:t>
      </w:r>
      <w:proofErr w:type="gramStart"/>
      <w:r>
        <w:t>];</w:t>
      </w:r>
      <w:proofErr w:type="gramEnd"/>
    </w:p>
    <w:p w14:paraId="1F066142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52CDDCFE" w14:textId="77777777" w:rsidR="004C5C75" w:rsidRDefault="004C5C75" w:rsidP="004C5C75">
      <w:pPr>
        <w:spacing w:after="0"/>
      </w:pPr>
    </w:p>
    <w:p w14:paraId="3EA3E912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3131277D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45C4B8FB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1E0C992F" w14:textId="77777777" w:rsidR="004C5C75" w:rsidRDefault="004C5C75" w:rsidP="004C5C75">
      <w:pPr>
        <w:spacing w:after="0"/>
      </w:pPr>
    </w:p>
    <w:p w14:paraId="645D6827" w14:textId="77777777" w:rsidR="004C5C75" w:rsidRDefault="004C5C75" w:rsidP="004C5C75">
      <w:pPr>
        <w:spacing w:after="0"/>
      </w:pPr>
    </w:p>
    <w:p w14:paraId="6E719654" w14:textId="77777777" w:rsidR="004C5C75" w:rsidRDefault="004C5C75" w:rsidP="004C5C75">
      <w:pPr>
        <w:spacing w:after="0"/>
      </w:pPr>
      <w:r>
        <w:t xml:space="preserve">  </w:t>
      </w:r>
      <w:proofErr w:type="gramStart"/>
      <w:r>
        <w:t>!Latent</w:t>
      </w:r>
      <w:proofErr w:type="gramEnd"/>
      <w:r>
        <w:t xml:space="preserve"> factor distribution at Time 2</w:t>
      </w:r>
      <w:r>
        <w:tab/>
      </w:r>
    </w:p>
    <w:p w14:paraId="16A0FF84" w14:textId="77777777" w:rsidR="004C5C75" w:rsidRDefault="004C5C75" w:rsidP="004C5C75">
      <w:pPr>
        <w:spacing w:after="0"/>
      </w:pPr>
      <w:r>
        <w:t xml:space="preserve">  f2@</w:t>
      </w:r>
      <w:proofErr w:type="gramStart"/>
      <w:r>
        <w:t>1;</w:t>
      </w:r>
      <w:proofErr w:type="gramEnd"/>
    </w:p>
    <w:p w14:paraId="39772D1E" w14:textId="77777777" w:rsidR="004C5C75" w:rsidRDefault="004C5C75" w:rsidP="004C5C75">
      <w:pPr>
        <w:spacing w:after="0"/>
      </w:pPr>
      <w:r>
        <w:t xml:space="preserve">  [f2@0</w:t>
      </w:r>
      <w:proofErr w:type="gramStart"/>
      <w:r>
        <w:t>];</w:t>
      </w:r>
      <w:proofErr w:type="gramEnd"/>
    </w:p>
    <w:p w14:paraId="2C0A9A49" w14:textId="77777777" w:rsidR="004C5C75" w:rsidRDefault="004C5C75" w:rsidP="004C5C75">
      <w:pPr>
        <w:spacing w:after="0"/>
      </w:pPr>
      <w:r>
        <w:t xml:space="preserve">  [y1$1 - y4$1</w:t>
      </w:r>
      <w:proofErr w:type="gramStart"/>
      <w:r>
        <w:t>];</w:t>
      </w:r>
      <w:proofErr w:type="gramEnd"/>
    </w:p>
    <w:p w14:paraId="2DCDB9D0" w14:textId="77777777" w:rsidR="004C5C75" w:rsidRDefault="004C5C75" w:rsidP="004C5C75">
      <w:pPr>
        <w:spacing w:after="0"/>
      </w:pPr>
      <w:r>
        <w:t xml:space="preserve">  [y1$2 - y4$2</w:t>
      </w:r>
      <w:proofErr w:type="gramStart"/>
      <w:r>
        <w:t>];</w:t>
      </w:r>
      <w:proofErr w:type="gramEnd"/>
    </w:p>
    <w:p w14:paraId="485E2B7E" w14:textId="77777777" w:rsidR="004C5C75" w:rsidRDefault="004C5C75" w:rsidP="004C5C75">
      <w:pPr>
        <w:spacing w:after="0"/>
      </w:pPr>
      <w:r>
        <w:lastRenderedPageBreak/>
        <w:t xml:space="preserve">  [y6$1 - y8$1</w:t>
      </w:r>
      <w:proofErr w:type="gramStart"/>
      <w:r>
        <w:t>];</w:t>
      </w:r>
      <w:proofErr w:type="gramEnd"/>
    </w:p>
    <w:p w14:paraId="5FB74CD3" w14:textId="77777777" w:rsidR="004C5C75" w:rsidRDefault="004C5C75" w:rsidP="004C5C75">
      <w:pPr>
        <w:spacing w:after="0"/>
      </w:pPr>
      <w:r>
        <w:t xml:space="preserve">  [y6$2 - y8$2</w:t>
      </w:r>
      <w:proofErr w:type="gramStart"/>
      <w:r>
        <w:t>];</w:t>
      </w:r>
      <w:proofErr w:type="gramEnd"/>
    </w:p>
    <w:p w14:paraId="160B2281" w14:textId="77777777" w:rsidR="004C5C75" w:rsidRDefault="004C5C75" w:rsidP="004C5C75">
      <w:pPr>
        <w:spacing w:after="0"/>
      </w:pPr>
    </w:p>
    <w:p w14:paraId="44377F43" w14:textId="77777777" w:rsidR="004C5C75" w:rsidRDefault="004C5C75" w:rsidP="004C5C75">
      <w:pPr>
        <w:spacing w:after="0"/>
      </w:pPr>
      <w:r>
        <w:t xml:space="preserve">  [y5$1</w:t>
      </w:r>
      <w:proofErr w:type="gramStart"/>
      <w:r>
        <w:t>];</w:t>
      </w:r>
      <w:proofErr w:type="gramEnd"/>
    </w:p>
    <w:p w14:paraId="201A035C" w14:textId="77777777" w:rsidR="004C5C75" w:rsidRDefault="004C5C75" w:rsidP="004C5C75">
      <w:pPr>
        <w:spacing w:after="0"/>
      </w:pPr>
      <w:r>
        <w:t xml:space="preserve">  [y9$1</w:t>
      </w:r>
      <w:proofErr w:type="gramStart"/>
      <w:r>
        <w:t>];</w:t>
      </w:r>
      <w:proofErr w:type="gramEnd"/>
    </w:p>
    <w:p w14:paraId="20FFA7FB" w14:textId="77777777" w:rsidR="004C5C75" w:rsidRDefault="004C5C75" w:rsidP="004C5C75">
      <w:pPr>
        <w:spacing w:after="0"/>
      </w:pPr>
      <w:r>
        <w:t xml:space="preserve">  [y10$1</w:t>
      </w:r>
      <w:proofErr w:type="gramStart"/>
      <w:r>
        <w:t>];</w:t>
      </w:r>
      <w:proofErr w:type="gramEnd"/>
    </w:p>
    <w:p w14:paraId="0ADC0D92" w14:textId="77777777" w:rsidR="004C5C75" w:rsidRDefault="004C5C75" w:rsidP="004C5C75">
      <w:pPr>
        <w:spacing w:after="0"/>
      </w:pPr>
      <w:proofErr w:type="gramStart"/>
      <w:r>
        <w:t>!Correlation</w:t>
      </w:r>
      <w:proofErr w:type="gramEnd"/>
      <w:r>
        <w:t xml:space="preserve"> among factor loadings at both time points</w:t>
      </w:r>
    </w:p>
    <w:p w14:paraId="37015529" w14:textId="77777777" w:rsidR="004C5C75" w:rsidRDefault="004C5C75" w:rsidP="004C5C75">
      <w:pPr>
        <w:spacing w:after="0"/>
      </w:pPr>
      <w:r>
        <w:t xml:space="preserve">f1 with </w:t>
      </w:r>
      <w:proofErr w:type="gramStart"/>
      <w:r>
        <w:t>f2;</w:t>
      </w:r>
      <w:proofErr w:type="gramEnd"/>
    </w:p>
    <w:p w14:paraId="492CC56F" w14:textId="77777777" w:rsidR="004C5C75" w:rsidRDefault="004C5C75" w:rsidP="004C5C75">
      <w:pPr>
        <w:spacing w:after="0"/>
      </w:pPr>
      <w:proofErr w:type="spellStart"/>
      <w:r>
        <w:t>savedata</w:t>
      </w:r>
      <w:proofErr w:type="spellEnd"/>
      <w:r>
        <w:t>:</w:t>
      </w:r>
    </w:p>
    <w:p w14:paraId="559F0E5C" w14:textId="77777777" w:rsidR="004C5C75" w:rsidRDefault="004C5C75" w:rsidP="004C5C75">
      <w:pPr>
        <w:spacing w:after="0"/>
      </w:pPr>
      <w:r>
        <w:t>FILE is "sf36pf_3class.dat</w:t>
      </w:r>
      <w:proofErr w:type="gramStart"/>
      <w:r>
        <w:t>";</w:t>
      </w:r>
      <w:proofErr w:type="gramEnd"/>
    </w:p>
    <w:p w14:paraId="51F6D3DC" w14:textId="77777777" w:rsidR="004C5C75" w:rsidRDefault="004C5C75" w:rsidP="004C5C75">
      <w:pPr>
        <w:spacing w:after="0"/>
      </w:pPr>
      <w:r>
        <w:t xml:space="preserve">save is </w:t>
      </w:r>
      <w:proofErr w:type="spellStart"/>
      <w:proofErr w:type="gramStart"/>
      <w:r>
        <w:t>fscores</w:t>
      </w:r>
      <w:proofErr w:type="spellEnd"/>
      <w:r>
        <w:t>;</w:t>
      </w:r>
      <w:proofErr w:type="gramEnd"/>
    </w:p>
    <w:p w14:paraId="052A831B" w14:textId="77777777" w:rsidR="004C5C75" w:rsidRDefault="004C5C75" w:rsidP="004C5C75">
      <w:pPr>
        <w:spacing w:after="0"/>
      </w:pPr>
      <w:r>
        <w:t xml:space="preserve">save is </w:t>
      </w:r>
      <w:proofErr w:type="spellStart"/>
      <w:proofErr w:type="gramStart"/>
      <w:r>
        <w:t>cprob</w:t>
      </w:r>
      <w:proofErr w:type="spellEnd"/>
      <w:r>
        <w:t>;</w:t>
      </w:r>
      <w:proofErr w:type="gramEnd"/>
    </w:p>
    <w:p w14:paraId="4AF450AA" w14:textId="77777777" w:rsidR="004C5C75" w:rsidRDefault="004C5C75" w:rsidP="004C5C75">
      <w:pPr>
        <w:spacing w:after="0"/>
      </w:pPr>
      <w:r>
        <w:t xml:space="preserve">  OUTPUT: STDYX; TECH1; </w:t>
      </w:r>
      <w:proofErr w:type="gramStart"/>
      <w:r>
        <w:t>TECH9;</w:t>
      </w:r>
      <w:proofErr w:type="gramEnd"/>
    </w:p>
    <w:p w14:paraId="7BC16FD1" w14:textId="77777777" w:rsidR="004C5C75" w:rsidRDefault="004C5C75" w:rsidP="004C5C75">
      <w:pPr>
        <w:spacing w:after="0"/>
      </w:pPr>
    </w:p>
    <w:sectPr w:rsidR="004C5C75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999A0" w14:textId="77777777" w:rsidR="002C21CE" w:rsidRDefault="002C21CE" w:rsidP="004C5C75">
      <w:pPr>
        <w:spacing w:after="0" w:line="240" w:lineRule="auto"/>
      </w:pPr>
      <w:r>
        <w:separator/>
      </w:r>
    </w:p>
  </w:endnote>
  <w:endnote w:type="continuationSeparator" w:id="0">
    <w:p w14:paraId="58B84230" w14:textId="77777777" w:rsidR="002C21CE" w:rsidRDefault="002C21CE" w:rsidP="004C5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850E07" w14:textId="77777777" w:rsidR="002C21CE" w:rsidRDefault="002C21CE" w:rsidP="004C5C75">
      <w:pPr>
        <w:spacing w:after="0" w:line="240" w:lineRule="auto"/>
      </w:pPr>
      <w:r>
        <w:separator/>
      </w:r>
    </w:p>
  </w:footnote>
  <w:footnote w:type="continuationSeparator" w:id="0">
    <w:p w14:paraId="7ACD4A50" w14:textId="77777777" w:rsidR="002C21CE" w:rsidRDefault="002C21CE" w:rsidP="004C5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8D58D" w14:textId="519569D2" w:rsidR="004C5C75" w:rsidRDefault="004C5C75">
    <w:pPr>
      <w:pStyle w:val="Header"/>
    </w:pPr>
    <w:r>
      <w:t>Spring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MwMTeyMDKyNDBT0lEKTi0uzszPAykwqgUAkcGxQiwAAAA="/>
  </w:docVars>
  <w:rsids>
    <w:rsidRoot w:val="004C5C75"/>
    <w:rsid w:val="002C21CE"/>
    <w:rsid w:val="003C6625"/>
    <w:rsid w:val="004C5C75"/>
    <w:rsid w:val="00A4607B"/>
    <w:rsid w:val="00CA503F"/>
    <w:rsid w:val="00D7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46910"/>
  <w15:chartTrackingRefBased/>
  <w15:docId w15:val="{571675B1-B2C0-4FCE-AB57-495374073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C75"/>
  </w:style>
  <w:style w:type="paragraph" w:styleId="Footer">
    <w:name w:val="footer"/>
    <w:basedOn w:val="Normal"/>
    <w:link w:val="FooterChar"/>
    <w:uiPriority w:val="99"/>
    <w:unhideWhenUsed/>
    <w:rsid w:val="004C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2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50</Words>
  <Characters>3138</Characters>
  <Application>Microsoft Office Word</Application>
  <DocSecurity>0</DocSecurity>
  <Lines>26</Lines>
  <Paragraphs>7</Paragraphs>
  <ScaleCrop>false</ScaleCrop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lope Sajobi</dc:creator>
  <cp:keywords/>
  <dc:description/>
  <cp:lastModifiedBy>Tolulope Sajobi</cp:lastModifiedBy>
  <cp:revision>2</cp:revision>
  <dcterms:created xsi:type="dcterms:W3CDTF">2021-11-02T23:09:00Z</dcterms:created>
  <dcterms:modified xsi:type="dcterms:W3CDTF">2021-11-02T23:09:00Z</dcterms:modified>
</cp:coreProperties>
</file>